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6036E" w14:textId="77777777" w:rsidR="00925483" w:rsidRPr="005F2106" w:rsidRDefault="00925483" w:rsidP="0092548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F2106">
        <w:rPr>
          <w:rFonts w:ascii="Times New Roman" w:hAnsi="Times New Roman" w:cs="Times New Roman"/>
          <w:b/>
          <w:bCs/>
          <w:sz w:val="24"/>
          <w:szCs w:val="24"/>
        </w:rPr>
        <w:t>Assignment 3:</w:t>
      </w:r>
    </w:p>
    <w:p w14:paraId="531E636F" w14:textId="77777777" w:rsidR="00925483" w:rsidRDefault="00925483" w:rsidP="00925483">
      <w:pPr>
        <w:jc w:val="both"/>
        <w:rPr>
          <w:rFonts w:ascii="Times New Roman" w:hAnsi="Times New Roman" w:cs="Times New Roman"/>
          <w:sz w:val="24"/>
          <w:szCs w:val="24"/>
        </w:rPr>
      </w:pPr>
      <w:r w:rsidRPr="005F210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mpare </w:t>
      </w:r>
      <w:r w:rsidRPr="005F2106">
        <w:rPr>
          <w:rFonts w:ascii="Times New Roman" w:hAnsi="Times New Roman" w:cs="Times New Roman"/>
          <w:sz w:val="24"/>
          <w:szCs w:val="24"/>
        </w:rPr>
        <w:t>the job of an order-taker at a fast-food restaurant</w:t>
      </w:r>
      <w:r>
        <w:rPr>
          <w:rFonts w:ascii="Times New Roman" w:hAnsi="Times New Roman" w:cs="Times New Roman"/>
          <w:sz w:val="24"/>
          <w:szCs w:val="24"/>
        </w:rPr>
        <w:t>, marketing manager of the telecommunication sector, police officer, and CEO of a multinational firm, u</w:t>
      </w:r>
      <w:r w:rsidRPr="005F2106">
        <w:rPr>
          <w:rFonts w:ascii="Times New Roman" w:hAnsi="Times New Roman" w:cs="Times New Roman"/>
          <w:sz w:val="24"/>
          <w:szCs w:val="24"/>
        </w:rPr>
        <w:t>sing the job characteristics model</w:t>
      </w:r>
      <w:r>
        <w:rPr>
          <w:rFonts w:ascii="Times New Roman" w:hAnsi="Times New Roman" w:cs="Times New Roman"/>
          <w:sz w:val="24"/>
          <w:szCs w:val="24"/>
        </w:rPr>
        <w:t>. Give your recommendations on how the characteristics of the least motivating job/jobs could be improved?</w:t>
      </w:r>
    </w:p>
    <w:p w14:paraId="0086BEC9" w14:textId="77777777" w:rsidR="00716A45" w:rsidRDefault="00716A45" w:rsidP="00925483"/>
    <w:p w14:paraId="7F6D6A35" w14:textId="3CB17FF5" w:rsidR="00925483" w:rsidRDefault="00925483" w:rsidP="00925483">
      <w:r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5A0F8A18" wp14:editId="5C219E53">
            <wp:extent cx="5943600" cy="30356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54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MTSyNDM0MLWwNDBS0lEKTi0uzszPAykwrAUA/8HmCiwAAAA="/>
  </w:docVars>
  <w:rsids>
    <w:rsidRoot w:val="0037392C"/>
    <w:rsid w:val="00113059"/>
    <w:rsid w:val="001F56F0"/>
    <w:rsid w:val="0037392C"/>
    <w:rsid w:val="00716A45"/>
    <w:rsid w:val="00925483"/>
    <w:rsid w:val="00B4196D"/>
    <w:rsid w:val="00DD6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7F204"/>
  <w15:docId w15:val="{AE3559D6-CEC4-47F7-B40A-E7EAE41EC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4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19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9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RQAM JAVED</cp:lastModifiedBy>
  <cp:revision>4</cp:revision>
  <dcterms:created xsi:type="dcterms:W3CDTF">2021-09-17T08:34:00Z</dcterms:created>
  <dcterms:modified xsi:type="dcterms:W3CDTF">2022-12-23T09:59:00Z</dcterms:modified>
</cp:coreProperties>
</file>